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M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1 2 9257 50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and Youn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mes Georgeso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9AEBB1D" w:rsidR="00661C78" w:rsidRDefault="001E13C2">
      <w:r>
        <w:rPr>
          <w:noProof/>
        </w:rPr>
        <w:drawing>
          <wp:inline distT="0" distB="0" distL="0" distR="0" wp14:anchorId="21D7A704" wp14:editId="10612400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E13C2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</Words>
  <Characters>175</Characters>
  <Application>Microsoft Office Word</Application>
  <DocSecurity>0</DocSecurity>
  <Lines>1</Lines>
  <Paragraphs>1</Paragraphs>
  <ScaleCrop>false</ScaleCrop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0:00Z</dcterms:modified>
</cp:coreProperties>
</file>